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19F2C" w14:textId="27832432" w:rsidR="005C7D92" w:rsidRPr="00212F7D" w:rsidRDefault="005C7D92" w:rsidP="006C0633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212F7D">
        <w:rPr>
          <w:rFonts w:ascii="Arial" w:hAnsi="Arial" w:cs="Arial"/>
          <w:b/>
          <w:sz w:val="24"/>
          <w:szCs w:val="24"/>
        </w:rPr>
        <w:t xml:space="preserve">Příloha </w:t>
      </w:r>
      <w:r w:rsidR="00A25D96">
        <w:rPr>
          <w:rFonts w:ascii="Arial" w:hAnsi="Arial" w:cs="Arial"/>
          <w:b/>
          <w:sz w:val="24"/>
          <w:szCs w:val="24"/>
        </w:rPr>
        <w:t>3</w:t>
      </w:r>
    </w:p>
    <w:p w14:paraId="2A4408EB" w14:textId="77777777" w:rsidR="005C7D92" w:rsidRPr="00212F7D" w:rsidRDefault="005C7D92" w:rsidP="006C0633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212F7D">
        <w:rPr>
          <w:rFonts w:ascii="Arial" w:hAnsi="Arial" w:cs="Arial"/>
          <w:b/>
          <w:sz w:val="24"/>
          <w:szCs w:val="24"/>
        </w:rPr>
        <w:t>Kritéria pro výběr respondentů z databáze a minimální počty vyplněných dotazníků</w:t>
      </w:r>
    </w:p>
    <w:p w14:paraId="0F16E01D" w14:textId="77777777" w:rsidR="005B5A48" w:rsidRPr="00212F7D" w:rsidRDefault="004664B5" w:rsidP="006C0633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2F7D">
        <w:rPr>
          <w:rFonts w:ascii="Arial" w:hAnsi="Arial" w:cs="Arial"/>
          <w:sz w:val="20"/>
          <w:szCs w:val="20"/>
        </w:rPr>
        <w:t>Základní soubor respondentů bude předán zhotoviteli formou databáze</w:t>
      </w:r>
      <w:r w:rsidR="00FB4EB5" w:rsidRPr="00212F7D">
        <w:rPr>
          <w:rFonts w:ascii="Arial" w:hAnsi="Arial" w:cs="Arial"/>
          <w:sz w:val="20"/>
          <w:szCs w:val="20"/>
        </w:rPr>
        <w:t>, z níž budou zjistitelná všechna uvedená výběrová kritéria. K databáz</w:t>
      </w:r>
      <w:r w:rsidR="003D392C">
        <w:rPr>
          <w:rFonts w:ascii="Arial" w:hAnsi="Arial" w:cs="Arial"/>
          <w:sz w:val="20"/>
          <w:szCs w:val="20"/>
        </w:rPr>
        <w:t>i</w:t>
      </w:r>
      <w:r w:rsidR="00FB4EB5" w:rsidRPr="00212F7D">
        <w:rPr>
          <w:rFonts w:ascii="Arial" w:hAnsi="Arial" w:cs="Arial"/>
          <w:sz w:val="20"/>
          <w:szCs w:val="20"/>
        </w:rPr>
        <w:t xml:space="preserve"> bude podána osobní instruk</w:t>
      </w:r>
      <w:r w:rsidR="00133A25" w:rsidRPr="00212F7D">
        <w:rPr>
          <w:rFonts w:ascii="Arial" w:hAnsi="Arial" w:cs="Arial"/>
          <w:sz w:val="20"/>
          <w:szCs w:val="20"/>
        </w:rPr>
        <w:t>táž</w:t>
      </w:r>
      <w:r w:rsidR="00FB4EB5" w:rsidRPr="00212F7D">
        <w:rPr>
          <w:rFonts w:ascii="Arial" w:hAnsi="Arial" w:cs="Arial"/>
          <w:sz w:val="20"/>
          <w:szCs w:val="20"/>
        </w:rPr>
        <w:t xml:space="preserve"> osobou pověřenou </w:t>
      </w:r>
      <w:r w:rsidR="00133A25" w:rsidRPr="00212F7D">
        <w:rPr>
          <w:rFonts w:ascii="Arial" w:hAnsi="Arial" w:cs="Arial"/>
          <w:sz w:val="20"/>
          <w:szCs w:val="20"/>
        </w:rPr>
        <w:t>objednatelem</w:t>
      </w:r>
      <w:r w:rsidR="00FB4EB5" w:rsidRPr="00212F7D">
        <w:rPr>
          <w:rFonts w:ascii="Arial" w:hAnsi="Arial" w:cs="Arial"/>
          <w:sz w:val="20"/>
          <w:szCs w:val="20"/>
        </w:rPr>
        <w:t>.</w:t>
      </w:r>
      <w:r w:rsidR="005B5A48" w:rsidRPr="00212F7D">
        <w:rPr>
          <w:rFonts w:ascii="Arial" w:hAnsi="Arial" w:cs="Arial"/>
          <w:sz w:val="20"/>
          <w:szCs w:val="20"/>
        </w:rPr>
        <w:t xml:space="preserve"> Sběr dat bude probíhat metodou face-to-face rozhovorů tazatelů s respondenty. </w:t>
      </w:r>
    </w:p>
    <w:p w14:paraId="7BA0699C" w14:textId="226EF000" w:rsidR="005C7D92" w:rsidRPr="00212F7D" w:rsidRDefault="003D392C" w:rsidP="0075337E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Respondenti</w:t>
      </w:r>
      <w:r w:rsidRPr="00212F7D">
        <w:rPr>
          <w:rFonts w:ascii="Arial" w:hAnsi="Arial" w:cs="Arial"/>
          <w:sz w:val="20"/>
          <w:szCs w:val="20"/>
          <w:u w:val="single"/>
        </w:rPr>
        <w:t xml:space="preserve"> </w:t>
      </w:r>
      <w:r w:rsidR="005C7D92" w:rsidRPr="00212F7D">
        <w:rPr>
          <w:rFonts w:ascii="Arial" w:hAnsi="Arial" w:cs="Arial"/>
          <w:sz w:val="20"/>
          <w:szCs w:val="20"/>
          <w:u w:val="single"/>
        </w:rPr>
        <w:t>pro vyplnění dotazníku dle přílohy 2</w:t>
      </w:r>
      <w:r w:rsidR="00DD60CA">
        <w:rPr>
          <w:rFonts w:ascii="Arial" w:hAnsi="Arial" w:cs="Arial"/>
          <w:sz w:val="20"/>
          <w:szCs w:val="20"/>
          <w:u w:val="single"/>
        </w:rPr>
        <w:t xml:space="preserve"> </w:t>
      </w:r>
      <w:r w:rsidR="00335601" w:rsidRPr="00212F7D">
        <w:rPr>
          <w:rFonts w:ascii="Arial" w:hAnsi="Arial" w:cs="Arial"/>
          <w:sz w:val="20"/>
          <w:szCs w:val="20"/>
          <w:u w:val="single"/>
        </w:rPr>
        <w:t>smlouvy o dílo</w:t>
      </w:r>
      <w:r w:rsidR="005C7D92" w:rsidRPr="00212F7D">
        <w:rPr>
          <w:rFonts w:ascii="Arial" w:hAnsi="Arial" w:cs="Arial"/>
          <w:sz w:val="20"/>
          <w:szCs w:val="20"/>
          <w:u w:val="single"/>
        </w:rPr>
        <w:t xml:space="preserve"> </w:t>
      </w:r>
      <w:r w:rsidR="00ED3337" w:rsidRPr="00212F7D">
        <w:rPr>
          <w:rFonts w:ascii="Arial" w:hAnsi="Arial" w:cs="Arial"/>
          <w:sz w:val="20"/>
          <w:szCs w:val="20"/>
          <w:u w:val="single"/>
        </w:rPr>
        <w:t xml:space="preserve">(dotazník pro </w:t>
      </w:r>
      <w:r w:rsidR="00B409F5">
        <w:rPr>
          <w:rFonts w:ascii="Arial" w:hAnsi="Arial" w:cs="Arial"/>
          <w:sz w:val="20"/>
          <w:szCs w:val="20"/>
          <w:u w:val="single"/>
        </w:rPr>
        <w:t xml:space="preserve">zastupitele obcí a </w:t>
      </w:r>
      <w:r w:rsidR="00A25D96">
        <w:rPr>
          <w:rFonts w:ascii="Arial" w:hAnsi="Arial" w:cs="Arial"/>
          <w:sz w:val="20"/>
          <w:szCs w:val="20"/>
          <w:u w:val="single"/>
        </w:rPr>
        <w:t>zemědělské podniky holdingového a neholdingového typu</w:t>
      </w:r>
      <w:r w:rsidR="00ED3337" w:rsidRPr="00212F7D">
        <w:rPr>
          <w:rFonts w:ascii="Arial" w:hAnsi="Arial" w:cs="Arial"/>
          <w:sz w:val="20"/>
          <w:szCs w:val="20"/>
          <w:u w:val="single"/>
        </w:rPr>
        <w:t xml:space="preserve">) </w:t>
      </w:r>
      <w:r w:rsidR="00140302" w:rsidRPr="00212F7D">
        <w:rPr>
          <w:rFonts w:ascii="Arial" w:hAnsi="Arial" w:cs="Arial"/>
          <w:sz w:val="20"/>
          <w:szCs w:val="20"/>
          <w:u w:val="single"/>
        </w:rPr>
        <w:t>budou vybrány dle příslušnosti k</w:t>
      </w:r>
      <w:r w:rsidR="00ED3337" w:rsidRPr="00212F7D">
        <w:rPr>
          <w:rFonts w:ascii="Arial" w:hAnsi="Arial" w:cs="Arial"/>
          <w:sz w:val="20"/>
          <w:szCs w:val="20"/>
          <w:u w:val="single"/>
        </w:rPr>
        <w:t> dané kombinaci titulů</w:t>
      </w:r>
      <w:r w:rsidR="006C0633" w:rsidRPr="00212F7D">
        <w:rPr>
          <w:rFonts w:ascii="Arial" w:hAnsi="Arial" w:cs="Arial"/>
          <w:sz w:val="20"/>
          <w:szCs w:val="20"/>
          <w:u w:val="single"/>
        </w:rPr>
        <w:t xml:space="preserve">: </w:t>
      </w:r>
    </w:p>
    <w:p w14:paraId="540084E6" w14:textId="77777777" w:rsidR="00212F7D" w:rsidRPr="00FD30DC" w:rsidRDefault="00212F7D" w:rsidP="00FD30DC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9343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15"/>
        <w:gridCol w:w="3491"/>
        <w:gridCol w:w="1485"/>
        <w:gridCol w:w="1352"/>
      </w:tblGrid>
      <w:tr w:rsidR="005431BB" w:rsidRPr="00212F7D" w14:paraId="4278AE56" w14:textId="77777777" w:rsidTr="005431BB">
        <w:trPr>
          <w:trHeight w:val="241"/>
        </w:trPr>
        <w:tc>
          <w:tcPr>
            <w:tcW w:w="3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755E1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A668E9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39A1E" w14:textId="77777777" w:rsidR="005431BB" w:rsidRPr="005431BB" w:rsidRDefault="003D392C" w:rsidP="005431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Konečný p</w:t>
            </w:r>
            <w:r w:rsidR="005431BB" w:rsidRPr="005431B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očet dotazníků (respondentů</w:t>
            </w:r>
            <w:r w:rsidR="00DD60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)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C6B2E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212F7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Celkový počet respondentů v databázi</w:t>
            </w:r>
          </w:p>
        </w:tc>
      </w:tr>
      <w:tr w:rsidR="005431BB" w:rsidRPr="00212F7D" w14:paraId="3709E795" w14:textId="77777777" w:rsidTr="005431BB">
        <w:trPr>
          <w:trHeight w:val="241"/>
        </w:trPr>
        <w:tc>
          <w:tcPr>
            <w:tcW w:w="3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DEED" w14:textId="7FF26838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Kritérium výběru respon</w:t>
            </w:r>
            <w:r w:rsidR="003527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dentů pro dotazník dle přílohy 1</w:t>
            </w: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90117" w14:textId="668AD992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Zemědělský podnik holdingového typu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uvedený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v</w:t>
            </w:r>
            <w:r w:rsidR="003527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 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databázi</w:t>
            </w:r>
            <w:r w:rsidR="003527A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BA4C6" w14:textId="6BFE63D9" w:rsidR="005431BB" w:rsidRPr="00FD30DC" w:rsidRDefault="003527A5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0D1C77" w14:textId="4168BCC6" w:rsidR="005431BB" w:rsidRPr="00FD30DC" w:rsidRDefault="004A28DF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615</w:t>
            </w:r>
          </w:p>
        </w:tc>
      </w:tr>
      <w:tr w:rsidR="004B6A04" w:rsidRPr="00212F7D" w14:paraId="47CA2EA2" w14:textId="77777777" w:rsidTr="005431BB">
        <w:trPr>
          <w:trHeight w:val="241"/>
        </w:trPr>
        <w:tc>
          <w:tcPr>
            <w:tcW w:w="3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259B4" w14:textId="4FE93BAB" w:rsidR="004B6A04" w:rsidRPr="00FD30DC" w:rsidRDefault="003527A5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Kritérium výběru respon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dentů pro dotazník dle přílohy 1</w:t>
            </w: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D83AA9" w14:textId="06B41C2E" w:rsidR="004B6A04" w:rsidRPr="00FD30DC" w:rsidRDefault="003527A5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Zemědělský podnik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ne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holdingového typu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uvedený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v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 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databázi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F514B" w14:textId="470C1FA0" w:rsidR="004B6A04" w:rsidRDefault="003527A5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EE734E" w14:textId="08C108D2" w:rsidR="004B6A04" w:rsidRDefault="004A28DF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463</w:t>
            </w:r>
          </w:p>
        </w:tc>
      </w:tr>
      <w:tr w:rsidR="005431BB" w:rsidRPr="00212F7D" w14:paraId="414EA20B" w14:textId="77777777" w:rsidTr="005431BB">
        <w:trPr>
          <w:trHeight w:val="189"/>
        </w:trPr>
        <w:tc>
          <w:tcPr>
            <w:tcW w:w="3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61D9E" w14:textId="248693FF" w:rsidR="005431BB" w:rsidRPr="00FD30DC" w:rsidRDefault="003527A5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Kritérium výběru respon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entů pro dotazník dle přílohy 1 </w:t>
            </w: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AEBC0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Starosta/starostka</w:t>
            </w:r>
            <w:r w:rsidR="003D392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nebo jiný zastupitel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obce</w:t>
            </w:r>
            <w:r w:rsidR="003D392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, k níž náleží katastrální území, na kterém hospodaří některý z podniků uvedených v databázi.</w:t>
            </w: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2E4D1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FD30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0E503" w14:textId="77777777" w:rsidR="005431BB" w:rsidRPr="00FD30DC" w:rsidRDefault="003D392C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Databáze s přibližně 1000 obcí</w:t>
            </w:r>
          </w:p>
        </w:tc>
      </w:tr>
      <w:tr w:rsidR="005431BB" w:rsidRPr="00212F7D" w14:paraId="08F5BB87" w14:textId="77777777" w:rsidTr="005431BB">
        <w:trPr>
          <w:trHeight w:val="256"/>
        </w:trPr>
        <w:tc>
          <w:tcPr>
            <w:tcW w:w="65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B66E0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212F7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Celkem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661E9" w14:textId="003552B8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  <w:t>240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370CE1" w14:textId="77777777" w:rsidR="005431BB" w:rsidRPr="00FD30DC" w:rsidRDefault="005431BB" w:rsidP="005431B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</w:tbl>
    <w:p w14:paraId="5627EED3" w14:textId="77777777" w:rsidR="00B409F5" w:rsidRDefault="00B409F5" w:rsidP="00212F7D">
      <w:pPr>
        <w:pStyle w:val="Odstavecseseznamem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5020B1D" w14:textId="6CFB740B" w:rsidR="00140302" w:rsidRPr="00212F7D" w:rsidRDefault="00DD60CA" w:rsidP="002746FD">
      <w:pPr>
        <w:pStyle w:val="Odstavecseseznamem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ED3337" w:rsidRPr="00212F7D">
        <w:rPr>
          <w:rFonts w:ascii="Arial" w:hAnsi="Arial" w:cs="Arial"/>
          <w:sz w:val="20"/>
          <w:szCs w:val="20"/>
        </w:rPr>
        <w:t>očet vy</w:t>
      </w:r>
      <w:r w:rsidR="00D47D02">
        <w:rPr>
          <w:rFonts w:ascii="Arial" w:hAnsi="Arial" w:cs="Arial"/>
          <w:sz w:val="20"/>
          <w:szCs w:val="20"/>
        </w:rPr>
        <w:t>plněných dotazníků dle přílohy 3</w:t>
      </w:r>
      <w:r w:rsidR="00B409F5">
        <w:rPr>
          <w:rFonts w:ascii="Arial" w:hAnsi="Arial" w:cs="Arial"/>
          <w:sz w:val="20"/>
          <w:szCs w:val="20"/>
        </w:rPr>
        <w:t xml:space="preserve"> </w:t>
      </w:r>
      <w:r w:rsidR="00ED3337" w:rsidRPr="00212F7D">
        <w:rPr>
          <w:rFonts w:ascii="Arial" w:hAnsi="Arial" w:cs="Arial"/>
          <w:sz w:val="20"/>
          <w:szCs w:val="20"/>
        </w:rPr>
        <w:t xml:space="preserve">bude </w:t>
      </w:r>
      <w:r w:rsidR="003D392C">
        <w:rPr>
          <w:rFonts w:ascii="Arial" w:hAnsi="Arial" w:cs="Arial"/>
          <w:sz w:val="20"/>
          <w:szCs w:val="20"/>
        </w:rPr>
        <w:t xml:space="preserve">v souhrnu </w:t>
      </w:r>
      <w:r>
        <w:rPr>
          <w:rFonts w:ascii="Arial" w:hAnsi="Arial" w:cs="Arial"/>
          <w:sz w:val="20"/>
          <w:szCs w:val="20"/>
        </w:rPr>
        <w:t xml:space="preserve">240. </w:t>
      </w:r>
    </w:p>
    <w:p w14:paraId="4A71380B" w14:textId="77777777" w:rsidR="008C180E" w:rsidRPr="00212F7D" w:rsidRDefault="008C180E" w:rsidP="00DD60CA">
      <w:pPr>
        <w:pStyle w:val="Odstavecseseznamem"/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907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3"/>
        <w:gridCol w:w="567"/>
        <w:gridCol w:w="4253"/>
      </w:tblGrid>
      <w:tr w:rsidR="00582297" w:rsidRPr="00132FFA" w14:paraId="1B8BDDA8" w14:textId="77777777" w:rsidTr="002746FD">
        <w:trPr>
          <w:cantSplit/>
          <w:trHeight w:val="2835"/>
        </w:trPr>
        <w:tc>
          <w:tcPr>
            <w:tcW w:w="4253" w:type="dxa"/>
            <w:vAlign w:val="bottom"/>
            <w:hideMark/>
          </w:tcPr>
          <w:p w14:paraId="747FD609" w14:textId="77777777" w:rsidR="00582297" w:rsidRPr="00132FFA" w:rsidRDefault="002746FD" w:rsidP="007C5907">
            <w:pPr>
              <w:pStyle w:val="podpis-msto-datum"/>
              <w:keepNext/>
              <w:rPr>
                <w:szCs w:val="20"/>
              </w:rPr>
            </w:pPr>
            <w:r>
              <w:rPr>
                <w:szCs w:val="20"/>
              </w:rPr>
              <w:lastRenderedPageBreak/>
              <w:t>V</w:t>
            </w:r>
            <w:r w:rsidR="00582297" w:rsidRPr="00132FFA">
              <w:rPr>
                <w:szCs w:val="20"/>
              </w:rPr>
              <w:t xml:space="preserve"> Praze dne </w:t>
            </w:r>
            <w:r w:rsidR="00582297" w:rsidRPr="00132FFA">
              <w:rPr>
                <w:szCs w:val="20"/>
              </w:rPr>
              <w:fldChar w:fldCharType="begin">
                <w:ffData>
                  <w:name w:val="objednatel_datum"/>
                  <w:enabled/>
                  <w:calcOnExit w:val="0"/>
                  <w:textInput>
                    <w:type w:val="date"/>
                    <w:maxLength w:val="10"/>
                    <w:format w:val="dd.MM.yyyy"/>
                  </w:textInput>
                </w:ffData>
              </w:fldChar>
            </w:r>
            <w:bookmarkStart w:id="1" w:name="objednatel_datum"/>
            <w:r w:rsidR="00582297" w:rsidRPr="00132FFA">
              <w:rPr>
                <w:szCs w:val="20"/>
              </w:rPr>
              <w:instrText xml:space="preserve"> FORMTEXT </w:instrText>
            </w:r>
            <w:r w:rsidR="00582297" w:rsidRPr="00132FFA">
              <w:rPr>
                <w:szCs w:val="20"/>
              </w:rPr>
            </w:r>
            <w:r w:rsidR="00582297" w:rsidRPr="00132FFA">
              <w:rPr>
                <w:szCs w:val="20"/>
              </w:rPr>
              <w:fldChar w:fldCharType="separate"/>
            </w:r>
            <w:r w:rsidR="00582297" w:rsidRPr="00132FFA">
              <w:rPr>
                <w:noProof/>
                <w:szCs w:val="20"/>
              </w:rPr>
              <w:t> </w:t>
            </w:r>
            <w:r w:rsidR="00582297" w:rsidRPr="00132FFA">
              <w:rPr>
                <w:noProof/>
                <w:szCs w:val="20"/>
              </w:rPr>
              <w:t> </w:t>
            </w:r>
            <w:r w:rsidR="00582297" w:rsidRPr="00132FFA">
              <w:rPr>
                <w:noProof/>
                <w:szCs w:val="20"/>
              </w:rPr>
              <w:t> </w:t>
            </w:r>
            <w:r w:rsidR="00582297" w:rsidRPr="00132FFA">
              <w:rPr>
                <w:noProof/>
                <w:szCs w:val="20"/>
              </w:rPr>
              <w:t> </w:t>
            </w:r>
            <w:r w:rsidR="00582297" w:rsidRPr="00132FFA">
              <w:rPr>
                <w:noProof/>
                <w:szCs w:val="20"/>
              </w:rPr>
              <w:t> </w:t>
            </w:r>
            <w:r w:rsidR="00582297" w:rsidRPr="00132FFA">
              <w:rPr>
                <w:szCs w:val="20"/>
              </w:rPr>
              <w:fldChar w:fldCharType="end"/>
            </w:r>
            <w:bookmarkEnd w:id="1"/>
          </w:p>
        </w:tc>
        <w:tc>
          <w:tcPr>
            <w:tcW w:w="567" w:type="dxa"/>
            <w:vAlign w:val="bottom"/>
          </w:tcPr>
          <w:p w14:paraId="67430184" w14:textId="77777777" w:rsidR="00582297" w:rsidRPr="00132FFA" w:rsidRDefault="00582297" w:rsidP="007C5907">
            <w:pPr>
              <w:pStyle w:val="podpis-msto-datum"/>
              <w:keepNext/>
              <w:rPr>
                <w:szCs w:val="20"/>
              </w:rPr>
            </w:pPr>
          </w:p>
        </w:tc>
        <w:tc>
          <w:tcPr>
            <w:tcW w:w="4253" w:type="dxa"/>
            <w:vAlign w:val="bottom"/>
            <w:hideMark/>
          </w:tcPr>
          <w:p w14:paraId="109E14AD" w14:textId="77777777" w:rsidR="00582297" w:rsidRPr="00132FFA" w:rsidRDefault="00582297" w:rsidP="007C5907">
            <w:pPr>
              <w:pStyle w:val="podpis-msto-datum"/>
              <w:keepNext/>
              <w:rPr>
                <w:szCs w:val="20"/>
              </w:rPr>
            </w:pPr>
            <w:r w:rsidRPr="00132FFA">
              <w:rPr>
                <w:szCs w:val="20"/>
              </w:rPr>
              <w:t xml:space="preserve">V </w:t>
            </w:r>
            <w:r w:rsidRPr="00132FFA">
              <w:rPr>
                <w:szCs w:val="20"/>
              </w:rPr>
              <w:fldChar w:fldCharType="begin">
                <w:ffData>
                  <w:name w:val="zhotovitel_místo"/>
                  <w:enabled/>
                  <w:calcOnExit w:val="0"/>
                  <w:textInput/>
                </w:ffData>
              </w:fldChar>
            </w:r>
            <w:bookmarkStart w:id="2" w:name="zhotovitel_místo"/>
            <w:r w:rsidRPr="00132FFA">
              <w:rPr>
                <w:szCs w:val="20"/>
              </w:rPr>
              <w:instrText xml:space="preserve"> FORMTEXT </w:instrText>
            </w:r>
            <w:r w:rsidRPr="00132FFA">
              <w:rPr>
                <w:szCs w:val="20"/>
              </w:rPr>
            </w:r>
            <w:r w:rsidRPr="00132FFA">
              <w:rPr>
                <w:szCs w:val="20"/>
              </w:rPr>
              <w:fldChar w:fldCharType="separate"/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szCs w:val="20"/>
              </w:rPr>
              <w:fldChar w:fldCharType="end"/>
            </w:r>
            <w:bookmarkEnd w:id="2"/>
            <w:r w:rsidRPr="00132FFA">
              <w:rPr>
                <w:szCs w:val="20"/>
              </w:rPr>
              <w:t xml:space="preserve"> dne </w:t>
            </w:r>
            <w:r w:rsidRPr="00132FFA">
              <w:rPr>
                <w:szCs w:val="20"/>
              </w:rPr>
              <w:fldChar w:fldCharType="begin">
                <w:ffData>
                  <w:name w:val="zhotovitel_datum"/>
                  <w:enabled/>
                  <w:calcOnExit w:val="0"/>
                  <w:textInput>
                    <w:type w:val="date"/>
                    <w:maxLength w:val="10"/>
                    <w:format w:val="dd.MM.yyyy"/>
                  </w:textInput>
                </w:ffData>
              </w:fldChar>
            </w:r>
            <w:bookmarkStart w:id="3" w:name="zhotovitel_datum"/>
            <w:r w:rsidRPr="00132FFA">
              <w:rPr>
                <w:szCs w:val="20"/>
              </w:rPr>
              <w:instrText xml:space="preserve"> FORMTEXT </w:instrText>
            </w:r>
            <w:r w:rsidRPr="00132FFA">
              <w:rPr>
                <w:szCs w:val="20"/>
              </w:rPr>
            </w:r>
            <w:r w:rsidRPr="00132FFA">
              <w:rPr>
                <w:szCs w:val="20"/>
              </w:rPr>
              <w:fldChar w:fldCharType="separate"/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noProof/>
                <w:szCs w:val="20"/>
              </w:rPr>
              <w:t> </w:t>
            </w:r>
            <w:r w:rsidRPr="00132FFA">
              <w:rPr>
                <w:szCs w:val="20"/>
              </w:rPr>
              <w:fldChar w:fldCharType="end"/>
            </w:r>
            <w:bookmarkEnd w:id="3"/>
          </w:p>
        </w:tc>
      </w:tr>
      <w:tr w:rsidR="009829EF" w:rsidRPr="00132FFA" w14:paraId="145C3B9F" w14:textId="77777777" w:rsidTr="002746FD">
        <w:trPr>
          <w:cantSplit/>
        </w:trPr>
        <w:tc>
          <w:tcPr>
            <w:tcW w:w="4253" w:type="dxa"/>
            <w:hideMark/>
          </w:tcPr>
          <w:p w14:paraId="5FC34155" w14:textId="77777777" w:rsidR="009829EF" w:rsidRPr="00132FFA" w:rsidRDefault="009829EF" w:rsidP="009829EF">
            <w:pPr>
              <w:pStyle w:val="podpis-organizace"/>
              <w:keepNext/>
              <w:rPr>
                <w:szCs w:val="20"/>
              </w:rPr>
            </w:pPr>
            <w:r w:rsidRPr="00132FFA">
              <w:rPr>
                <w:szCs w:val="20"/>
              </w:rPr>
              <w:t>Ústav zemědělské ekonomiky a informací</w:t>
            </w:r>
          </w:p>
        </w:tc>
        <w:tc>
          <w:tcPr>
            <w:tcW w:w="567" w:type="dxa"/>
          </w:tcPr>
          <w:p w14:paraId="60AE48C5" w14:textId="77777777" w:rsidR="009829EF" w:rsidRPr="00132FFA" w:rsidRDefault="009829EF" w:rsidP="009829EF">
            <w:pPr>
              <w:pStyle w:val="podpis-organizace"/>
              <w:keepNext/>
              <w:rPr>
                <w:szCs w:val="20"/>
              </w:rPr>
            </w:pPr>
          </w:p>
        </w:tc>
        <w:tc>
          <w:tcPr>
            <w:tcW w:w="4253" w:type="dxa"/>
          </w:tcPr>
          <w:p w14:paraId="192AA72D" w14:textId="7085FCC1" w:rsidR="009829EF" w:rsidRPr="00132FFA" w:rsidRDefault="009829EF" w:rsidP="009829EF">
            <w:pPr>
              <w:pStyle w:val="podpis-organizace"/>
              <w:keepNext/>
              <w:rPr>
                <w:szCs w:val="20"/>
              </w:rPr>
            </w:pPr>
            <w:r>
              <w:fldChar w:fldCharType="begin">
                <w:ffData>
                  <w:name w:val="zhotovitel_org"/>
                  <w:enabled/>
                  <w:calcOnExit w:val="0"/>
                  <w:textInput>
                    <w:default w:val="FOCUS-Centrum pro sociální a marketingovou analýzu, spol. s r.o."/>
                  </w:textInput>
                </w:ffData>
              </w:fldChar>
            </w:r>
            <w:r>
              <w:instrText xml:space="preserve"> </w:instrText>
            </w:r>
            <w:bookmarkStart w:id="4" w:name="zhotovitel_org"/>
            <w:r>
              <w:instrText xml:space="preserve">FORMTEXT </w:instrText>
            </w:r>
            <w:r>
              <w:fldChar w:fldCharType="separate"/>
            </w:r>
            <w:r>
              <w:rPr>
                <w:noProof/>
              </w:rPr>
              <w:t>FOCUS-Centrum pro sociální a marketingovou analýzu, spol. s r.o.</w:t>
            </w:r>
            <w:r>
              <w:fldChar w:fldCharType="end"/>
            </w:r>
            <w:bookmarkEnd w:id="4"/>
          </w:p>
        </w:tc>
      </w:tr>
      <w:tr w:rsidR="009829EF" w:rsidRPr="00132FFA" w14:paraId="3F3A80B1" w14:textId="77777777" w:rsidTr="002746FD">
        <w:trPr>
          <w:cantSplit/>
        </w:trPr>
        <w:tc>
          <w:tcPr>
            <w:tcW w:w="4253" w:type="dxa"/>
            <w:hideMark/>
          </w:tcPr>
          <w:p w14:paraId="3168072C" w14:textId="77777777" w:rsidR="009829EF" w:rsidRPr="00132FFA" w:rsidRDefault="009829EF" w:rsidP="009829EF">
            <w:pPr>
              <w:pStyle w:val="podpis-funkce"/>
            </w:pPr>
            <w:r w:rsidRPr="00132FFA">
              <w:t>Ing. Štěpán Kala, MBA, Ph.D., ředitel</w:t>
            </w:r>
          </w:p>
        </w:tc>
        <w:tc>
          <w:tcPr>
            <w:tcW w:w="567" w:type="dxa"/>
          </w:tcPr>
          <w:p w14:paraId="7EE7F69A" w14:textId="77777777" w:rsidR="009829EF" w:rsidRPr="00132FFA" w:rsidRDefault="009829EF" w:rsidP="009829EF">
            <w:pPr>
              <w:pStyle w:val="podpis-funkce"/>
            </w:pPr>
          </w:p>
        </w:tc>
        <w:tc>
          <w:tcPr>
            <w:tcW w:w="4253" w:type="dxa"/>
          </w:tcPr>
          <w:p w14:paraId="23EC670F" w14:textId="4FE5C6B0" w:rsidR="009829EF" w:rsidRPr="00132FFA" w:rsidRDefault="009829EF" w:rsidP="009829EF">
            <w:pPr>
              <w:pStyle w:val="podpis-funkce"/>
            </w:pPr>
            <w:r>
              <w:fldChar w:fldCharType="begin">
                <w:ffData>
                  <w:name w:val="zhotovitel_jméno"/>
                  <w:enabled/>
                  <w:calcOnExit w:val="0"/>
                  <w:textInput>
                    <w:default w:val="Mgr. Roman Skotnica, jednatel"/>
                  </w:textInput>
                </w:ffData>
              </w:fldChar>
            </w:r>
            <w:r>
              <w:instrText xml:space="preserve"> </w:instrText>
            </w:r>
            <w:bookmarkStart w:id="5" w:name="zhotovitel_jméno"/>
            <w:r>
              <w:instrText xml:space="preserve">FORMTEXT </w:instrText>
            </w:r>
            <w:r>
              <w:fldChar w:fldCharType="separate"/>
            </w:r>
            <w:r>
              <w:rPr>
                <w:noProof/>
              </w:rPr>
              <w:t>Mgr. Roman Skotnica, jednatel</w:t>
            </w:r>
            <w:r>
              <w:fldChar w:fldCharType="end"/>
            </w:r>
            <w:bookmarkEnd w:id="5"/>
          </w:p>
        </w:tc>
      </w:tr>
      <w:tr w:rsidR="009829EF" w:rsidRPr="00132FFA" w14:paraId="2A6BB367" w14:textId="77777777" w:rsidTr="002746FD">
        <w:trPr>
          <w:cantSplit/>
        </w:trPr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67E2C3" w14:textId="77777777" w:rsidR="009829EF" w:rsidRPr="00132FFA" w:rsidRDefault="009829EF" w:rsidP="009829EF">
            <w:pPr>
              <w:pStyle w:val="podpis-podpis"/>
            </w:pPr>
          </w:p>
        </w:tc>
        <w:tc>
          <w:tcPr>
            <w:tcW w:w="567" w:type="dxa"/>
          </w:tcPr>
          <w:p w14:paraId="2673323A" w14:textId="77777777" w:rsidR="009829EF" w:rsidRPr="00132FFA" w:rsidRDefault="009829EF" w:rsidP="009829EF">
            <w:pPr>
              <w:pStyle w:val="podpis-podpis"/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A9750" w14:textId="77777777" w:rsidR="009829EF" w:rsidRPr="00132FFA" w:rsidRDefault="009829EF" w:rsidP="009829EF">
            <w:pPr>
              <w:pStyle w:val="podpis-podpis"/>
            </w:pPr>
          </w:p>
        </w:tc>
      </w:tr>
      <w:tr w:rsidR="009829EF" w:rsidRPr="00132FFA" w14:paraId="73C55C2A" w14:textId="77777777" w:rsidTr="005B5A48">
        <w:trPr>
          <w:cantSplit/>
          <w:trHeight w:val="50"/>
        </w:trPr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0CE3A02" w14:textId="77777777" w:rsidR="009829EF" w:rsidRPr="00132FFA" w:rsidRDefault="009829EF" w:rsidP="009829EF">
            <w:pPr>
              <w:pStyle w:val="podpis-objednatel-zhotovitel"/>
              <w:rPr>
                <w:sz w:val="20"/>
              </w:rPr>
            </w:pPr>
            <w:r w:rsidRPr="00132FFA">
              <w:rPr>
                <w:sz w:val="20"/>
              </w:rPr>
              <w:t>podpis objednatele</w:t>
            </w:r>
          </w:p>
        </w:tc>
        <w:tc>
          <w:tcPr>
            <w:tcW w:w="567" w:type="dxa"/>
          </w:tcPr>
          <w:p w14:paraId="02940C10" w14:textId="77777777" w:rsidR="009829EF" w:rsidRPr="00132FFA" w:rsidRDefault="009829EF" w:rsidP="009829EF">
            <w:pPr>
              <w:pStyle w:val="podpis-objednatel-zhotovitel"/>
              <w:rPr>
                <w:sz w:val="20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9F712C" w14:textId="77777777" w:rsidR="009829EF" w:rsidRPr="00132FFA" w:rsidRDefault="009829EF" w:rsidP="009829EF">
            <w:pPr>
              <w:pStyle w:val="podpis-objednatel-zhotovitel"/>
              <w:rPr>
                <w:sz w:val="20"/>
              </w:rPr>
            </w:pPr>
            <w:r w:rsidRPr="00132FFA">
              <w:rPr>
                <w:sz w:val="20"/>
              </w:rPr>
              <w:t>podpis zhotovitele</w:t>
            </w:r>
          </w:p>
        </w:tc>
      </w:tr>
    </w:tbl>
    <w:p w14:paraId="756DAB24" w14:textId="77777777" w:rsidR="00582297" w:rsidRDefault="00582297" w:rsidP="008C180E">
      <w:pPr>
        <w:pStyle w:val="Odstavecseseznamem"/>
      </w:pPr>
    </w:p>
    <w:sectPr w:rsidR="005822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44AAA"/>
    <w:multiLevelType w:val="hybridMultilevel"/>
    <w:tmpl w:val="41DABA60"/>
    <w:lvl w:ilvl="0" w:tplc="BB52D2A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DB3EEE"/>
    <w:multiLevelType w:val="hybridMultilevel"/>
    <w:tmpl w:val="CB448A96"/>
    <w:lvl w:ilvl="0" w:tplc="BB52D2A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12ACC"/>
    <w:multiLevelType w:val="hybridMultilevel"/>
    <w:tmpl w:val="12220B2A"/>
    <w:lvl w:ilvl="0" w:tplc="BB52D2A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E17959"/>
    <w:multiLevelType w:val="hybridMultilevel"/>
    <w:tmpl w:val="AEDE049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12FB9"/>
    <w:multiLevelType w:val="hybridMultilevel"/>
    <w:tmpl w:val="0C068764"/>
    <w:lvl w:ilvl="0" w:tplc="BB52D2A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627624"/>
    <w:multiLevelType w:val="hybridMultilevel"/>
    <w:tmpl w:val="5B5C3F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DC4F4A"/>
    <w:multiLevelType w:val="hybridMultilevel"/>
    <w:tmpl w:val="1E200546"/>
    <w:lvl w:ilvl="0" w:tplc="BB52D2A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416454"/>
    <w:multiLevelType w:val="hybridMultilevel"/>
    <w:tmpl w:val="801C25C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FF468B6"/>
    <w:multiLevelType w:val="hybridMultilevel"/>
    <w:tmpl w:val="B8DC88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E76230"/>
    <w:multiLevelType w:val="hybridMultilevel"/>
    <w:tmpl w:val="1310CF34"/>
    <w:lvl w:ilvl="0" w:tplc="BB52D2A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  <w:num w:numId="7">
    <w:abstractNumId w:val="6"/>
  </w:num>
  <w:num w:numId="8">
    <w:abstractNumId w:val="7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UxszQ3N7IwsDBV0lEKTi0uzszPAykwrgUAwccaKiwAAAA="/>
  </w:docVars>
  <w:rsids>
    <w:rsidRoot w:val="006C0633"/>
    <w:rsid w:val="00040989"/>
    <w:rsid w:val="0009711E"/>
    <w:rsid w:val="000E6914"/>
    <w:rsid w:val="00133A25"/>
    <w:rsid w:val="00140302"/>
    <w:rsid w:val="001D0BAA"/>
    <w:rsid w:val="001E09FB"/>
    <w:rsid w:val="00212F7D"/>
    <w:rsid w:val="00213210"/>
    <w:rsid w:val="00254A48"/>
    <w:rsid w:val="00256AD4"/>
    <w:rsid w:val="002746FD"/>
    <w:rsid w:val="002A368C"/>
    <w:rsid w:val="002A7620"/>
    <w:rsid w:val="002B5705"/>
    <w:rsid w:val="00335601"/>
    <w:rsid w:val="003527A5"/>
    <w:rsid w:val="0036276A"/>
    <w:rsid w:val="00382617"/>
    <w:rsid w:val="00392325"/>
    <w:rsid w:val="003D392C"/>
    <w:rsid w:val="003D6B12"/>
    <w:rsid w:val="003F28C0"/>
    <w:rsid w:val="004116FA"/>
    <w:rsid w:val="004664B5"/>
    <w:rsid w:val="004A28DF"/>
    <w:rsid w:val="004B6A04"/>
    <w:rsid w:val="005431BB"/>
    <w:rsid w:val="00561BD8"/>
    <w:rsid w:val="00582297"/>
    <w:rsid w:val="00591307"/>
    <w:rsid w:val="005B5A48"/>
    <w:rsid w:val="005B6F21"/>
    <w:rsid w:val="005C7D92"/>
    <w:rsid w:val="005D4F30"/>
    <w:rsid w:val="005E3DE2"/>
    <w:rsid w:val="006C0633"/>
    <w:rsid w:val="006F1875"/>
    <w:rsid w:val="0075337E"/>
    <w:rsid w:val="008151D8"/>
    <w:rsid w:val="00825A7A"/>
    <w:rsid w:val="0084282C"/>
    <w:rsid w:val="008C180E"/>
    <w:rsid w:val="008F432D"/>
    <w:rsid w:val="00934618"/>
    <w:rsid w:val="009829EF"/>
    <w:rsid w:val="009C71A8"/>
    <w:rsid w:val="00A142B6"/>
    <w:rsid w:val="00A17A9B"/>
    <w:rsid w:val="00A25D96"/>
    <w:rsid w:val="00A40D44"/>
    <w:rsid w:val="00A8745A"/>
    <w:rsid w:val="00B409F5"/>
    <w:rsid w:val="00B47B81"/>
    <w:rsid w:val="00BB61CD"/>
    <w:rsid w:val="00C32E1F"/>
    <w:rsid w:val="00C64047"/>
    <w:rsid w:val="00CC30D5"/>
    <w:rsid w:val="00D0712A"/>
    <w:rsid w:val="00D32F1C"/>
    <w:rsid w:val="00D47D02"/>
    <w:rsid w:val="00DB646F"/>
    <w:rsid w:val="00DD60CA"/>
    <w:rsid w:val="00DE1CFA"/>
    <w:rsid w:val="00E85ED0"/>
    <w:rsid w:val="00E90AA6"/>
    <w:rsid w:val="00EC189A"/>
    <w:rsid w:val="00ED3337"/>
    <w:rsid w:val="00EF236F"/>
    <w:rsid w:val="00FB4EB5"/>
    <w:rsid w:val="00FD3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CA7FE"/>
  <w15:docId w15:val="{75765AE0-1E3A-4FB9-AC4D-DF3EEDBDD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C0633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61BD8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C180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180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180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180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180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1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180E"/>
    <w:rPr>
      <w:rFonts w:ascii="Segoe UI" w:hAnsi="Segoe UI" w:cs="Segoe UI"/>
      <w:sz w:val="18"/>
      <w:szCs w:val="18"/>
    </w:rPr>
  </w:style>
  <w:style w:type="paragraph" w:customStyle="1" w:styleId="podpis-msto-datum">
    <w:name w:val="podpis-místo-datum"/>
    <w:basedOn w:val="Normln"/>
    <w:qFormat/>
    <w:rsid w:val="00582297"/>
    <w:pPr>
      <w:tabs>
        <w:tab w:val="left" w:pos="5103"/>
        <w:tab w:val="right" w:leader="dot" w:pos="9070"/>
      </w:tabs>
      <w:spacing w:before="1200" w:after="0" w:line="240" w:lineRule="atLeast"/>
      <w:jc w:val="center"/>
    </w:pPr>
    <w:rPr>
      <w:rFonts w:ascii="Arial" w:eastAsia="Times New Roman" w:hAnsi="Arial" w:cs="Arial"/>
      <w:bCs/>
      <w:sz w:val="20"/>
      <w:szCs w:val="24"/>
      <w:lang w:eastAsia="cs-CZ"/>
    </w:rPr>
  </w:style>
  <w:style w:type="paragraph" w:customStyle="1" w:styleId="podpis-organizace">
    <w:name w:val="podpis-organizace"/>
    <w:basedOn w:val="Normln"/>
    <w:qFormat/>
    <w:rsid w:val="00582297"/>
    <w:pPr>
      <w:tabs>
        <w:tab w:val="left" w:pos="5103"/>
        <w:tab w:val="right" w:leader="dot" w:pos="9070"/>
      </w:tabs>
      <w:spacing w:before="600" w:after="0" w:line="240" w:lineRule="atLeast"/>
      <w:jc w:val="center"/>
    </w:pPr>
    <w:rPr>
      <w:rFonts w:ascii="Arial" w:eastAsia="Times New Roman" w:hAnsi="Arial" w:cs="Arial"/>
      <w:b/>
      <w:bCs/>
      <w:sz w:val="20"/>
      <w:szCs w:val="24"/>
      <w:lang w:eastAsia="cs-CZ"/>
    </w:rPr>
  </w:style>
  <w:style w:type="paragraph" w:customStyle="1" w:styleId="podpis-funkce">
    <w:name w:val="podpis-funkce"/>
    <w:basedOn w:val="Normln"/>
    <w:qFormat/>
    <w:rsid w:val="00582297"/>
    <w:pPr>
      <w:keepNext/>
      <w:keepLines/>
      <w:spacing w:before="60" w:after="0" w:line="240" w:lineRule="auto"/>
      <w:jc w:val="center"/>
    </w:pPr>
    <w:rPr>
      <w:rFonts w:ascii="Arial" w:eastAsia="Times New Roman" w:hAnsi="Arial" w:cs="Arial"/>
      <w:sz w:val="20"/>
      <w:szCs w:val="20"/>
      <w:lang w:eastAsia="cs-CZ"/>
    </w:rPr>
  </w:style>
  <w:style w:type="paragraph" w:customStyle="1" w:styleId="podpis-podpis">
    <w:name w:val="podpis-podpis"/>
    <w:basedOn w:val="Normln"/>
    <w:qFormat/>
    <w:rsid w:val="00582297"/>
    <w:pPr>
      <w:keepNext/>
      <w:spacing w:before="600" w:after="0" w:line="240" w:lineRule="auto"/>
      <w:jc w:val="center"/>
    </w:pPr>
    <w:rPr>
      <w:rFonts w:ascii="Arial" w:eastAsia="Times New Roman" w:hAnsi="Arial" w:cs="Arial"/>
      <w:sz w:val="20"/>
      <w:szCs w:val="20"/>
      <w:lang w:eastAsia="cs-CZ"/>
    </w:rPr>
  </w:style>
  <w:style w:type="paragraph" w:customStyle="1" w:styleId="podpis-objednatel-zhotovitel">
    <w:name w:val="podpis-objednatel-zhotovitel"/>
    <w:basedOn w:val="Normln"/>
    <w:qFormat/>
    <w:rsid w:val="00582297"/>
    <w:pPr>
      <w:keepNext/>
      <w:keepLines/>
      <w:spacing w:before="60" w:after="0" w:line="240" w:lineRule="auto"/>
      <w:jc w:val="center"/>
    </w:pPr>
    <w:rPr>
      <w:rFonts w:ascii="Arial" w:eastAsia="Times New Roman" w:hAnsi="Arial" w:cs="Arial"/>
      <w:sz w:val="16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0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c3fb474-7ee0-46e5-8a88-7652e86342ee">PPJUKTQ2N3EH-1-121702</_dlc_DocId>
    <_dlc_DocIdUrl xmlns="bc3fb474-7ee0-46e5-8a88-7652e86342ee">
      <Url>http://dms/_layouts/15/DocIdRedir.aspx?ID=PPJUKTQ2N3EH-1-121702</Url>
      <Description>PPJUKTQ2N3EH-1-121702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06D1F23D4B7D41BAFDD078F70E603C" ma:contentTypeVersion="0" ma:contentTypeDescription="Vytvoří nový dokument" ma:contentTypeScope="" ma:versionID="a47036528e8bb7f1311485dffa5fb69f">
  <xsd:schema xmlns:xsd="http://www.w3.org/2001/XMLSchema" xmlns:xs="http://www.w3.org/2001/XMLSchema" xmlns:p="http://schemas.microsoft.com/office/2006/metadata/properties" xmlns:ns2="bc3fb474-7ee0-46e5-8a88-7652e86342ee" targetNamespace="http://schemas.microsoft.com/office/2006/metadata/properties" ma:root="true" ma:fieldsID="a8f09a479c298ec734ac2a5224c49aa1" ns2:_="">
    <xsd:import namespace="bc3fb474-7ee0-46e5-8a88-7652e86342e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3fb474-7ee0-46e5-8a88-7652e86342e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805B05-5FCB-411F-AEBB-77845C3FB0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E757FC-09CD-433E-A472-59A461739DB0}">
  <ds:schemaRefs>
    <ds:schemaRef ds:uri="bc3fb474-7ee0-46e5-8a88-7652e86342e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7BB3C85-3CF3-4AC6-95BC-9F7E399AAD1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BD100E6-431D-4B3B-AFE9-B83B21263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3fb474-7ee0-46e5-8a88-7652e86342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2</Words>
  <Characters>1316</Characters>
  <Application>Microsoft Office Word</Application>
  <DocSecurity>4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ZEI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Šejnohová Hana</dc:creator>
  <cp:lastModifiedBy>Pličková Lenka</cp:lastModifiedBy>
  <cp:revision>2</cp:revision>
  <cp:lastPrinted>2018-06-25T13:53:00Z</cp:lastPrinted>
  <dcterms:created xsi:type="dcterms:W3CDTF">2018-11-01T09:24:00Z</dcterms:created>
  <dcterms:modified xsi:type="dcterms:W3CDTF">2018-11-01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ecc7dea-cdfd-4e62-a977-c01a77377ae1</vt:lpwstr>
  </property>
  <property fmtid="{D5CDD505-2E9C-101B-9397-08002B2CF9AE}" pid="3" name="ContentTypeId">
    <vt:lpwstr>0x0101004206D1F23D4B7D41BAFDD078F70E603C</vt:lpwstr>
  </property>
</Properties>
</file>